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5B1E" w:rsidRPr="00726741" w:rsidRDefault="00AC5B1E" w:rsidP="00AC5B1E">
      <w:pPr>
        <w:pStyle w:val="Header"/>
        <w:jc w:val="center"/>
        <w:rPr>
          <w:rFonts w:ascii="Times New Roman" w:hAnsi="Times New Roman" w:cs="Times New Roman"/>
          <w:b/>
          <w:sz w:val="36"/>
          <w:szCs w:val="24"/>
        </w:rPr>
      </w:pPr>
      <w:r w:rsidRPr="00726741">
        <w:rPr>
          <w:noProof/>
          <w:sz w:val="24"/>
          <w:szCs w:val="24"/>
          <w:lang w:val="en-US" w:eastAsia="en-US"/>
        </w:rPr>
        <w:drawing>
          <wp:inline distT="0" distB="0" distL="0" distR="0">
            <wp:extent cx="665683" cy="675251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7020" cy="707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5B1E" w:rsidRDefault="00AC5B1E" w:rsidP="00726741">
      <w:pPr>
        <w:pStyle w:val="Header"/>
        <w:jc w:val="center"/>
        <w:rPr>
          <w:rFonts w:ascii="Arial Black" w:hAnsi="Arial Black" w:cs="Times New Roman"/>
          <w:b/>
          <w:sz w:val="32"/>
        </w:rPr>
      </w:pPr>
      <w:r w:rsidRPr="00726741">
        <w:rPr>
          <w:rFonts w:ascii="Arial Black" w:hAnsi="Arial Black" w:cs="Times New Roman"/>
          <w:b/>
          <w:sz w:val="32"/>
        </w:rPr>
        <w:t>GOVT. ZIRTIRI RESIDENTIAL SCIENCE COLLE</w:t>
      </w:r>
      <w:r w:rsidR="00726741">
        <w:rPr>
          <w:rFonts w:ascii="Arial Black" w:hAnsi="Arial Black" w:cs="Times New Roman"/>
          <w:b/>
          <w:sz w:val="32"/>
        </w:rPr>
        <w:t>GE</w:t>
      </w:r>
    </w:p>
    <w:p w:rsidR="00726741" w:rsidRPr="00726741" w:rsidRDefault="00E50054" w:rsidP="00726741">
      <w:pPr>
        <w:pStyle w:val="Header"/>
        <w:jc w:val="center"/>
        <w:rPr>
          <w:rFonts w:ascii="Arial Black" w:hAnsi="Arial Black" w:cs="Times New Roman"/>
          <w:b/>
          <w:sz w:val="32"/>
        </w:rPr>
      </w:pPr>
      <w:r w:rsidRPr="00E50054">
        <w:rPr>
          <w:rFonts w:ascii="Arial Black" w:hAnsi="Arial Black" w:cs="Times New Roman"/>
          <w:b/>
          <w:noProof/>
          <w:sz w:val="32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3" o:spid="_x0000_s1026" type="#_x0000_t32" style="position:absolute;left:0;text-align:left;margin-left:21.5pt;margin-top:.9pt;width:425.2pt;height:0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" strokecolor="black [3213]" strokeweight="1pt">
            <v:shadow color="#7f7f7f [1601]" opacity=".5" offset="1pt"/>
          </v:shape>
        </w:pict>
      </w:r>
    </w:p>
    <w:p w:rsidR="00E111E3" w:rsidRDefault="002F5413" w:rsidP="00AC5B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C5B1E">
        <w:rPr>
          <w:rFonts w:ascii="Times New Roman" w:hAnsi="Times New Roman" w:cs="Times New Roman"/>
          <w:b/>
          <w:sz w:val="28"/>
          <w:szCs w:val="28"/>
        </w:rPr>
        <w:t>LESSON PLAN &amp;</w:t>
      </w:r>
      <w:r w:rsidR="00E526A5" w:rsidRPr="00AC5B1E">
        <w:rPr>
          <w:rFonts w:ascii="Times New Roman" w:hAnsi="Times New Roman" w:cs="Times New Roman"/>
          <w:b/>
          <w:sz w:val="28"/>
          <w:szCs w:val="28"/>
        </w:rPr>
        <w:t xml:space="preserve">MONTHLY TEACHING </w:t>
      </w:r>
      <w:r w:rsidR="001655CF" w:rsidRPr="00AC5B1E">
        <w:rPr>
          <w:rFonts w:ascii="Times New Roman" w:hAnsi="Times New Roman" w:cs="Times New Roman"/>
          <w:b/>
          <w:sz w:val="28"/>
          <w:szCs w:val="28"/>
        </w:rPr>
        <w:t>REPOR</w:t>
      </w:r>
      <w:r w:rsidR="00E526A5" w:rsidRPr="00AC5B1E">
        <w:rPr>
          <w:rFonts w:ascii="Times New Roman" w:hAnsi="Times New Roman" w:cs="Times New Roman"/>
          <w:b/>
          <w:sz w:val="28"/>
          <w:szCs w:val="28"/>
        </w:rPr>
        <w:t>T</w:t>
      </w:r>
      <w:r w:rsidR="00CF15CD" w:rsidRPr="00AC5B1E">
        <w:rPr>
          <w:rFonts w:ascii="Times New Roman" w:hAnsi="Times New Roman" w:cs="Times New Roman"/>
          <w:b/>
          <w:sz w:val="28"/>
          <w:szCs w:val="28"/>
        </w:rPr>
        <w:t xml:space="preserve"> 2021</w:t>
      </w:r>
    </w:p>
    <w:p w:rsidR="00E111E3" w:rsidRDefault="00E526A5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To be submitted to the Principal</w:t>
      </w:r>
      <w:r w:rsidR="00E111E3">
        <w:rPr>
          <w:rFonts w:ascii="Times New Roman" w:hAnsi="Times New Roman" w:cs="Times New Roman"/>
          <w:sz w:val="24"/>
          <w:szCs w:val="24"/>
        </w:rPr>
        <w:t xml:space="preserve"> at </w:t>
      </w:r>
      <w:hyperlink r:id="rId7" w:history="1">
        <w:r w:rsidR="00E111E3" w:rsidRPr="002E517F">
          <w:rPr>
            <w:rStyle w:val="Hyperlink"/>
            <w:rFonts w:ascii="Times New Roman" w:hAnsi="Times New Roman" w:cs="Times New Roman"/>
            <w:sz w:val="24"/>
            <w:szCs w:val="24"/>
          </w:rPr>
          <w:t>monthlyreports@gzrsc.edu.in</w:t>
        </w:r>
      </w:hyperlink>
      <w:r w:rsidR="00E111E3">
        <w:rPr>
          <w:rFonts w:ascii="Times New Roman" w:hAnsi="Times New Roman" w:cs="Times New Roman"/>
          <w:sz w:val="24"/>
          <w:szCs w:val="24"/>
        </w:rPr>
        <w:t>)</w:t>
      </w:r>
    </w:p>
    <w:p w:rsidR="00AC5B1E" w:rsidRDefault="00AC5B1E" w:rsidP="00CF15CD">
      <w:pPr>
        <w:rPr>
          <w:rFonts w:ascii="Times New Roman" w:hAnsi="Times New Roman" w:cs="Times New Roman"/>
          <w:sz w:val="24"/>
          <w:szCs w:val="24"/>
        </w:rPr>
      </w:pPr>
    </w:p>
    <w:p w:rsidR="00AC5B1E" w:rsidRDefault="002F5413" w:rsidP="00AC5B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5B1E">
        <w:rPr>
          <w:rFonts w:ascii="Times New Roman" w:hAnsi="Times New Roman" w:cs="Times New Roman"/>
          <w:b/>
          <w:sz w:val="24"/>
          <w:szCs w:val="24"/>
        </w:rPr>
        <w:t>Name of Teacher:                                                      Department:</w:t>
      </w:r>
    </w:p>
    <w:p w:rsidR="00AC5B1E" w:rsidRDefault="00AC5B1E" w:rsidP="00AC5B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F15CD" w:rsidRPr="00AC5B1E" w:rsidRDefault="004E2F93" w:rsidP="00AC5B1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C5B1E">
        <w:rPr>
          <w:rFonts w:ascii="Times New Roman" w:hAnsi="Times New Roman" w:cs="Times New Roman"/>
          <w:b/>
          <w:bCs/>
          <w:sz w:val="28"/>
          <w:szCs w:val="28"/>
        </w:rPr>
        <w:t xml:space="preserve">Lesson Plan for the month of </w:t>
      </w:r>
      <w:r w:rsidR="00AB45F3">
        <w:rPr>
          <w:rFonts w:ascii="Times New Roman" w:hAnsi="Times New Roman" w:cs="Times New Roman"/>
          <w:b/>
          <w:bCs/>
          <w:sz w:val="28"/>
          <w:szCs w:val="28"/>
        </w:rPr>
        <w:t xml:space="preserve">  May </w:t>
      </w:r>
      <w:r w:rsidR="00CF15CD" w:rsidRPr="00AC5B1E">
        <w:rPr>
          <w:rFonts w:ascii="Times New Roman" w:hAnsi="Times New Roman" w:cs="Times New Roman"/>
          <w:b/>
          <w:bCs/>
          <w:sz w:val="28"/>
          <w:szCs w:val="28"/>
        </w:rPr>
        <w:t>2021</w:t>
      </w:r>
    </w:p>
    <w:p w:rsidR="00CF15CD" w:rsidRDefault="00CF15CD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046"/>
        <w:gridCol w:w="1763"/>
        <w:gridCol w:w="700"/>
        <w:gridCol w:w="3865"/>
        <w:gridCol w:w="2202"/>
      </w:tblGrid>
      <w:tr w:rsidR="00CF15CD" w:rsidTr="00AC5B1E">
        <w:tc>
          <w:tcPr>
            <w:tcW w:w="1086" w:type="dxa"/>
            <w:vAlign w:val="center"/>
          </w:tcPr>
          <w:p w:rsidR="00CF15CD" w:rsidRPr="00AC5B1E" w:rsidRDefault="00CF15CD" w:rsidP="00AC5B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5B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eks</w:t>
            </w:r>
          </w:p>
        </w:tc>
        <w:tc>
          <w:tcPr>
            <w:tcW w:w="1149" w:type="dxa"/>
            <w:vAlign w:val="center"/>
          </w:tcPr>
          <w:p w:rsidR="00CF15CD" w:rsidRPr="00AC5B1E" w:rsidRDefault="00CF15CD" w:rsidP="00AC5B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5B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/Class</w:t>
            </w:r>
          </w:p>
        </w:tc>
        <w:tc>
          <w:tcPr>
            <w:tcW w:w="708" w:type="dxa"/>
            <w:vAlign w:val="center"/>
          </w:tcPr>
          <w:p w:rsidR="00CF15CD" w:rsidRPr="00AC5B1E" w:rsidRDefault="00CF15CD" w:rsidP="00AC5B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5B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</w:t>
            </w:r>
          </w:p>
        </w:tc>
        <w:tc>
          <w:tcPr>
            <w:tcW w:w="4678" w:type="dxa"/>
            <w:vAlign w:val="center"/>
          </w:tcPr>
          <w:p w:rsidR="00CF15CD" w:rsidRPr="00AC5B1E" w:rsidRDefault="00CF15CD" w:rsidP="00AC5B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5B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 break up</w:t>
            </w:r>
          </w:p>
        </w:tc>
        <w:tc>
          <w:tcPr>
            <w:tcW w:w="1955" w:type="dxa"/>
            <w:vAlign w:val="center"/>
          </w:tcPr>
          <w:p w:rsidR="00CF15CD" w:rsidRPr="00AC5B1E" w:rsidRDefault="00CF15CD" w:rsidP="00AC5B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5B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y materials/reference books</w:t>
            </w:r>
          </w:p>
        </w:tc>
      </w:tr>
      <w:tr w:rsidR="00CF15CD" w:rsidTr="00AC5B1E">
        <w:tc>
          <w:tcPr>
            <w:tcW w:w="1086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9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:rsidR="00CF15CD" w:rsidRDefault="00CF15CD" w:rsidP="00AC5B1E"/>
        </w:tc>
        <w:tc>
          <w:tcPr>
            <w:tcW w:w="1955" w:type="dxa"/>
          </w:tcPr>
          <w:p w:rsidR="00CF15CD" w:rsidRDefault="00CF15CD" w:rsidP="00AC5B1E"/>
        </w:tc>
      </w:tr>
      <w:tr w:rsidR="00CF15CD" w:rsidTr="00AC5B1E">
        <w:tc>
          <w:tcPr>
            <w:tcW w:w="1086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9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15CD" w:rsidTr="00AC5B1E">
        <w:tc>
          <w:tcPr>
            <w:tcW w:w="1086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9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15CD" w:rsidTr="00AC5B1E">
        <w:tc>
          <w:tcPr>
            <w:tcW w:w="1086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9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15CD" w:rsidTr="00AC5B1E">
        <w:tc>
          <w:tcPr>
            <w:tcW w:w="1086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9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15CD" w:rsidTr="00AC5B1E">
        <w:tc>
          <w:tcPr>
            <w:tcW w:w="1086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9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15CD" w:rsidTr="00AC5B1E">
        <w:tc>
          <w:tcPr>
            <w:tcW w:w="1086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9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CF15CD" w:rsidRDefault="00CF15CD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F15CD" w:rsidRDefault="00CF15CD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F15CD" w:rsidRDefault="00CF15CD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F15CD" w:rsidRDefault="00CF15CD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24BDE" w:rsidRDefault="002F5413" w:rsidP="00524BD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24BDE">
        <w:rPr>
          <w:rFonts w:ascii="Times New Roman" w:hAnsi="Times New Roman" w:cs="Times New Roman"/>
          <w:b/>
          <w:bCs/>
          <w:sz w:val="28"/>
          <w:szCs w:val="28"/>
        </w:rPr>
        <w:t>Teaching Report</w:t>
      </w:r>
      <w:r w:rsidR="00AB45F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F51874" w:rsidRPr="00524BDE">
        <w:rPr>
          <w:rFonts w:ascii="Times New Roman" w:hAnsi="Times New Roman" w:cs="Times New Roman"/>
          <w:b/>
          <w:bCs/>
          <w:sz w:val="28"/>
          <w:szCs w:val="28"/>
        </w:rPr>
        <w:t xml:space="preserve">Month: </w:t>
      </w:r>
      <w:r w:rsidR="00AB45F3">
        <w:rPr>
          <w:rFonts w:ascii="Times New Roman" w:hAnsi="Times New Roman" w:cs="Times New Roman"/>
          <w:b/>
          <w:bCs/>
          <w:sz w:val="28"/>
          <w:szCs w:val="28"/>
        </w:rPr>
        <w:t>May</w:t>
      </w:r>
      <w:r w:rsidR="00C07F48" w:rsidRPr="00524BDE">
        <w:rPr>
          <w:rFonts w:ascii="Times New Roman" w:hAnsi="Times New Roman" w:cs="Times New Roman"/>
          <w:b/>
          <w:bCs/>
          <w:sz w:val="28"/>
          <w:szCs w:val="28"/>
        </w:rPr>
        <w:t xml:space="preserve"> 202</w:t>
      </w:r>
      <w:r w:rsidR="00524BDE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:rsidR="00280E87" w:rsidRPr="00524BDE" w:rsidRDefault="00280E87" w:rsidP="00524BD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10"/>
        </w:rPr>
      </w:pPr>
    </w:p>
    <w:p w:rsidR="00280E87" w:rsidRPr="00E111E3" w:rsidRDefault="00524BDE" w:rsidP="00524B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1</w:t>
      </w:r>
      <w:r w:rsidR="00E111E3">
        <w:rPr>
          <w:rFonts w:ascii="Times New Roman" w:hAnsi="Times New Roman" w:cs="Times New Roman"/>
          <w:b/>
          <w:sz w:val="24"/>
          <w:szCs w:val="24"/>
        </w:rPr>
        <w:t>.</w:t>
      </w:r>
      <w:r w:rsidR="00207AF5" w:rsidRPr="00E111E3">
        <w:rPr>
          <w:rFonts w:ascii="Times New Roman" w:hAnsi="Times New Roman" w:cs="Times New Roman"/>
          <w:b/>
          <w:sz w:val="24"/>
          <w:szCs w:val="24"/>
        </w:rPr>
        <w:t>Teaching</w:t>
      </w:r>
      <w:proofErr w:type="gramEnd"/>
      <w:r w:rsidR="00207AF5" w:rsidRPr="00E111E3">
        <w:rPr>
          <w:rFonts w:ascii="Times New Roman" w:hAnsi="Times New Roman" w:cs="Times New Roman"/>
          <w:b/>
          <w:sz w:val="24"/>
          <w:szCs w:val="24"/>
        </w:rPr>
        <w:t>-learning activities</w:t>
      </w:r>
    </w:p>
    <w:tbl>
      <w:tblPr>
        <w:tblStyle w:val="TableGrid"/>
        <w:tblW w:w="9640" w:type="dxa"/>
        <w:tblInd w:w="-34" w:type="dxa"/>
        <w:tblLayout w:type="fixed"/>
        <w:tblLook w:val="04A0"/>
      </w:tblPr>
      <w:tblGrid>
        <w:gridCol w:w="592"/>
        <w:gridCol w:w="968"/>
        <w:gridCol w:w="709"/>
        <w:gridCol w:w="850"/>
        <w:gridCol w:w="851"/>
        <w:gridCol w:w="850"/>
        <w:gridCol w:w="3544"/>
        <w:gridCol w:w="1276"/>
      </w:tblGrid>
      <w:tr w:rsidR="00E526A5" w:rsidRPr="00917443" w:rsidTr="00524BDE">
        <w:tc>
          <w:tcPr>
            <w:tcW w:w="592" w:type="dxa"/>
            <w:vAlign w:val="center"/>
          </w:tcPr>
          <w:p w:rsidR="00E526A5" w:rsidRPr="00917443" w:rsidRDefault="00E526A5" w:rsidP="00524B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74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</w:t>
            </w:r>
            <w:r w:rsidR="00524B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174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968" w:type="dxa"/>
            <w:vAlign w:val="center"/>
          </w:tcPr>
          <w:p w:rsidR="00E526A5" w:rsidRPr="00917443" w:rsidRDefault="00E526A5" w:rsidP="00524B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74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709" w:type="dxa"/>
            <w:vAlign w:val="center"/>
          </w:tcPr>
          <w:p w:rsidR="00E526A5" w:rsidRPr="00917443" w:rsidRDefault="00E526A5" w:rsidP="00524B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74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850" w:type="dxa"/>
            <w:vAlign w:val="center"/>
          </w:tcPr>
          <w:p w:rsidR="00E526A5" w:rsidRPr="00917443" w:rsidRDefault="00E526A5" w:rsidP="00524B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74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of participants</w:t>
            </w:r>
          </w:p>
        </w:tc>
        <w:tc>
          <w:tcPr>
            <w:tcW w:w="851" w:type="dxa"/>
            <w:vAlign w:val="center"/>
          </w:tcPr>
          <w:p w:rsidR="00E526A5" w:rsidRPr="00917443" w:rsidRDefault="00E526A5" w:rsidP="00524B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of Attendance</w:t>
            </w:r>
          </w:p>
        </w:tc>
        <w:tc>
          <w:tcPr>
            <w:tcW w:w="850" w:type="dxa"/>
            <w:vAlign w:val="center"/>
          </w:tcPr>
          <w:p w:rsidR="00E526A5" w:rsidRPr="00917443" w:rsidRDefault="00E526A5" w:rsidP="00524B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74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of tests</w:t>
            </w:r>
            <w:r w:rsidR="00A462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assignment</w:t>
            </w:r>
          </w:p>
        </w:tc>
        <w:tc>
          <w:tcPr>
            <w:tcW w:w="3544" w:type="dxa"/>
            <w:vAlign w:val="center"/>
          </w:tcPr>
          <w:p w:rsidR="00E526A5" w:rsidRPr="00917443" w:rsidRDefault="00E526A5" w:rsidP="00524B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s Covered</w:t>
            </w:r>
          </w:p>
        </w:tc>
        <w:tc>
          <w:tcPr>
            <w:tcW w:w="1276" w:type="dxa"/>
            <w:vAlign w:val="center"/>
          </w:tcPr>
          <w:p w:rsidR="00E526A5" w:rsidRPr="00917443" w:rsidRDefault="00E526A5" w:rsidP="00524BD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E526A5" w:rsidRPr="00917443" w:rsidTr="00524BDE">
        <w:tc>
          <w:tcPr>
            <w:tcW w:w="592" w:type="dxa"/>
          </w:tcPr>
          <w:p w:rsidR="00E526A5" w:rsidRPr="00917443" w:rsidRDefault="00536B11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8" w:type="dxa"/>
          </w:tcPr>
          <w:p w:rsidR="00E526A5" w:rsidRPr="001655CF" w:rsidRDefault="00E526A5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E526A5" w:rsidRPr="001655CF" w:rsidRDefault="00E526A5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E526A5" w:rsidRPr="001655CF" w:rsidRDefault="00E526A5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E526A5" w:rsidRPr="001655CF" w:rsidRDefault="00E526A5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E526A5" w:rsidRPr="001655CF" w:rsidRDefault="00E526A5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E526A5" w:rsidRPr="001655CF" w:rsidRDefault="00E526A5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E526A5" w:rsidRPr="00834C4F" w:rsidRDefault="00E526A5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44CA" w:rsidRPr="00917443" w:rsidTr="00524BDE">
        <w:tc>
          <w:tcPr>
            <w:tcW w:w="592" w:type="dxa"/>
          </w:tcPr>
          <w:p w:rsidR="003744CA" w:rsidRPr="00917443" w:rsidRDefault="00EC3667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8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3744CA" w:rsidRPr="00834C4F" w:rsidRDefault="003744CA" w:rsidP="00AC5B1E"/>
        </w:tc>
      </w:tr>
      <w:tr w:rsidR="003744CA" w:rsidRPr="00917443" w:rsidTr="00524BDE">
        <w:tc>
          <w:tcPr>
            <w:tcW w:w="592" w:type="dxa"/>
          </w:tcPr>
          <w:p w:rsidR="003744CA" w:rsidRPr="00917443" w:rsidRDefault="00EC3667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68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3744CA" w:rsidRPr="001655CF" w:rsidRDefault="003744CA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3744CA" w:rsidRPr="00834C4F" w:rsidRDefault="003744CA" w:rsidP="00AC5B1E"/>
        </w:tc>
      </w:tr>
      <w:tr w:rsidR="00614289" w:rsidRPr="00917443" w:rsidTr="00524BDE">
        <w:tc>
          <w:tcPr>
            <w:tcW w:w="592" w:type="dxa"/>
          </w:tcPr>
          <w:p w:rsidR="00614289" w:rsidRPr="00917443" w:rsidRDefault="00EC3667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C013A4" w:rsidRDefault="00614289" w:rsidP="00AC5B1E">
            <w:pPr>
              <w:rPr>
                <w:b/>
              </w:rPr>
            </w:pPr>
          </w:p>
        </w:tc>
      </w:tr>
      <w:tr w:rsidR="008648BB" w:rsidRPr="00917443" w:rsidTr="00524BDE">
        <w:tc>
          <w:tcPr>
            <w:tcW w:w="592" w:type="dxa"/>
          </w:tcPr>
          <w:p w:rsidR="008648BB" w:rsidRDefault="008648BB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68" w:type="dxa"/>
          </w:tcPr>
          <w:p w:rsidR="008648BB" w:rsidRDefault="008648BB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8648BB" w:rsidRDefault="008648BB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8648BB" w:rsidRPr="001655CF" w:rsidRDefault="008648BB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8648BB" w:rsidRPr="001655CF" w:rsidRDefault="008648BB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8648BB" w:rsidRPr="001655CF" w:rsidRDefault="008648BB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8648BB" w:rsidRDefault="008648BB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8648BB" w:rsidRPr="00C013A4" w:rsidRDefault="008648BB" w:rsidP="00AC5B1E">
            <w:pPr>
              <w:rPr>
                <w:b/>
              </w:rPr>
            </w:pPr>
          </w:p>
        </w:tc>
      </w:tr>
      <w:tr w:rsidR="00614289" w:rsidRPr="00917443" w:rsidTr="00524BDE">
        <w:tc>
          <w:tcPr>
            <w:tcW w:w="592" w:type="dxa"/>
          </w:tcPr>
          <w:p w:rsidR="00614289" w:rsidRPr="00917443" w:rsidRDefault="008648BB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Default="00614289" w:rsidP="00AC5B1E"/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834C4F" w:rsidRDefault="00614289" w:rsidP="00AC5B1E"/>
        </w:tc>
      </w:tr>
      <w:tr w:rsidR="00614289" w:rsidRPr="00917443" w:rsidTr="00524BDE">
        <w:tc>
          <w:tcPr>
            <w:tcW w:w="592" w:type="dxa"/>
          </w:tcPr>
          <w:p w:rsidR="00614289" w:rsidRPr="00917443" w:rsidRDefault="008648BB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Default="00614289" w:rsidP="00AC5B1E"/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834C4F" w:rsidRDefault="00614289" w:rsidP="00AC5B1E"/>
        </w:tc>
      </w:tr>
      <w:tr w:rsidR="00614289" w:rsidRPr="00917443" w:rsidTr="00524BDE">
        <w:tc>
          <w:tcPr>
            <w:tcW w:w="592" w:type="dxa"/>
          </w:tcPr>
          <w:p w:rsidR="00614289" w:rsidRPr="00917443" w:rsidRDefault="008648BB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C013A4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4289" w:rsidRPr="00917443" w:rsidTr="00524BDE">
        <w:tc>
          <w:tcPr>
            <w:tcW w:w="592" w:type="dxa"/>
          </w:tcPr>
          <w:p w:rsidR="00614289" w:rsidRPr="00917443" w:rsidRDefault="008648BB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C013A4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4289" w:rsidRPr="00917443" w:rsidTr="00524BDE">
        <w:tc>
          <w:tcPr>
            <w:tcW w:w="592" w:type="dxa"/>
          </w:tcPr>
          <w:p w:rsidR="00614289" w:rsidRPr="00917443" w:rsidRDefault="008648BB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C013A4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4289" w:rsidRPr="00917443" w:rsidTr="00524BDE">
        <w:tc>
          <w:tcPr>
            <w:tcW w:w="592" w:type="dxa"/>
          </w:tcPr>
          <w:p w:rsidR="00614289" w:rsidRPr="00917443" w:rsidRDefault="008648BB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4289" w:rsidRPr="00917443" w:rsidTr="00524BDE">
        <w:tc>
          <w:tcPr>
            <w:tcW w:w="592" w:type="dxa"/>
          </w:tcPr>
          <w:p w:rsidR="00614289" w:rsidRPr="00917443" w:rsidRDefault="00F27CB2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648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4289" w:rsidRPr="00917443" w:rsidTr="00524BDE">
        <w:tc>
          <w:tcPr>
            <w:tcW w:w="592" w:type="dxa"/>
          </w:tcPr>
          <w:p w:rsidR="00614289" w:rsidRPr="00917443" w:rsidRDefault="00F27CB2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648B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4289" w:rsidRPr="00917443" w:rsidTr="00524BDE">
        <w:tc>
          <w:tcPr>
            <w:tcW w:w="592" w:type="dxa"/>
          </w:tcPr>
          <w:p w:rsidR="00614289" w:rsidRPr="00917443" w:rsidRDefault="00F27CB2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648B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4289" w:rsidRPr="00917443" w:rsidTr="00524BDE">
        <w:tc>
          <w:tcPr>
            <w:tcW w:w="592" w:type="dxa"/>
          </w:tcPr>
          <w:p w:rsidR="00614289" w:rsidRPr="00917443" w:rsidRDefault="000362BF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8648B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4289" w:rsidRPr="00917443" w:rsidTr="00524BDE">
        <w:tc>
          <w:tcPr>
            <w:tcW w:w="592" w:type="dxa"/>
          </w:tcPr>
          <w:p w:rsidR="00614289" w:rsidRPr="00917443" w:rsidRDefault="003E47B6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648B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68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614289" w:rsidRPr="001655CF" w:rsidRDefault="00614289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27CB2" w:rsidRPr="00917443" w:rsidTr="00524BDE">
        <w:tc>
          <w:tcPr>
            <w:tcW w:w="592" w:type="dxa"/>
          </w:tcPr>
          <w:p w:rsidR="00F27CB2" w:rsidRPr="00917443" w:rsidRDefault="00524BDE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968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27CB2" w:rsidRPr="00917443" w:rsidTr="00524BDE">
        <w:tc>
          <w:tcPr>
            <w:tcW w:w="592" w:type="dxa"/>
          </w:tcPr>
          <w:p w:rsidR="00F27CB2" w:rsidRPr="00917443" w:rsidRDefault="00524BDE" w:rsidP="00524B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968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44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F27CB2" w:rsidRPr="001655CF" w:rsidRDefault="00F27CB2" w:rsidP="00AC5B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524BDE" w:rsidRPr="00524BDE" w:rsidRDefault="00524BDE" w:rsidP="00524BDE">
      <w:pPr>
        <w:spacing w:after="0"/>
        <w:rPr>
          <w:rFonts w:ascii="Times New Roman" w:hAnsi="Times New Roman" w:cs="Times New Roman"/>
          <w:sz w:val="10"/>
          <w:szCs w:val="10"/>
        </w:rPr>
      </w:pPr>
    </w:p>
    <w:p w:rsidR="00280E87" w:rsidRPr="00524BDE" w:rsidRDefault="00280E87" w:rsidP="00524BDE">
      <w:pPr>
        <w:tabs>
          <w:tab w:val="left" w:pos="5387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24BDE">
        <w:rPr>
          <w:rFonts w:ascii="Times New Roman" w:hAnsi="Times New Roman" w:cs="Times New Roman"/>
          <w:sz w:val="24"/>
          <w:szCs w:val="24"/>
        </w:rPr>
        <w:t xml:space="preserve">Total number of classes in the reporting month </w:t>
      </w:r>
      <w:r w:rsidR="00524BDE">
        <w:rPr>
          <w:rFonts w:ascii="Times New Roman" w:hAnsi="Times New Roman" w:cs="Times New Roman"/>
          <w:sz w:val="24"/>
          <w:szCs w:val="24"/>
        </w:rPr>
        <w:tab/>
      </w:r>
      <w:r w:rsidRPr="00524BDE">
        <w:rPr>
          <w:rFonts w:ascii="Times New Roman" w:hAnsi="Times New Roman" w:cs="Times New Roman"/>
          <w:sz w:val="24"/>
          <w:szCs w:val="24"/>
        </w:rPr>
        <w:t>:</w:t>
      </w:r>
    </w:p>
    <w:p w:rsidR="00280E87" w:rsidRPr="00524BDE" w:rsidRDefault="00280E87" w:rsidP="00524BDE">
      <w:pPr>
        <w:tabs>
          <w:tab w:val="left" w:pos="5387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24BDE">
        <w:rPr>
          <w:rFonts w:ascii="Times New Roman" w:hAnsi="Times New Roman" w:cs="Times New Roman"/>
          <w:sz w:val="24"/>
          <w:szCs w:val="24"/>
        </w:rPr>
        <w:t>Total number of tests</w:t>
      </w:r>
      <w:r w:rsidR="00A00D14" w:rsidRPr="00524BDE">
        <w:rPr>
          <w:rFonts w:ascii="Times New Roman" w:hAnsi="Times New Roman" w:cs="Times New Roman"/>
          <w:sz w:val="24"/>
          <w:szCs w:val="24"/>
        </w:rPr>
        <w:t>/quizzes</w:t>
      </w:r>
      <w:r w:rsidRPr="00524BDE">
        <w:rPr>
          <w:rFonts w:ascii="Times New Roman" w:hAnsi="Times New Roman" w:cs="Times New Roman"/>
          <w:sz w:val="24"/>
          <w:szCs w:val="24"/>
        </w:rPr>
        <w:t xml:space="preserve"> given</w:t>
      </w:r>
      <w:r w:rsidR="00E111E3" w:rsidRPr="00524BDE">
        <w:rPr>
          <w:rFonts w:ascii="Times New Roman" w:hAnsi="Times New Roman" w:cs="Times New Roman"/>
          <w:sz w:val="24"/>
          <w:szCs w:val="24"/>
        </w:rPr>
        <w:t xml:space="preserve"> during the month</w:t>
      </w:r>
      <w:r w:rsidR="00524BDE">
        <w:rPr>
          <w:rFonts w:ascii="Times New Roman" w:hAnsi="Times New Roman" w:cs="Times New Roman"/>
          <w:sz w:val="24"/>
          <w:szCs w:val="24"/>
        </w:rPr>
        <w:tab/>
      </w:r>
      <w:r w:rsidR="00CF15CD" w:rsidRPr="00524BDE">
        <w:rPr>
          <w:rFonts w:ascii="Times New Roman" w:hAnsi="Times New Roman" w:cs="Times New Roman"/>
          <w:sz w:val="24"/>
          <w:szCs w:val="24"/>
        </w:rPr>
        <w:t>:</w:t>
      </w:r>
    </w:p>
    <w:p w:rsidR="00280E87" w:rsidRPr="00524BDE" w:rsidRDefault="00280E87" w:rsidP="00524BDE">
      <w:pPr>
        <w:tabs>
          <w:tab w:val="left" w:pos="5387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24BDE">
        <w:rPr>
          <w:rFonts w:ascii="Times New Roman" w:hAnsi="Times New Roman" w:cs="Times New Roman"/>
          <w:sz w:val="24"/>
          <w:szCs w:val="24"/>
        </w:rPr>
        <w:t xml:space="preserve">Total no of </w:t>
      </w:r>
      <w:r w:rsidR="00207AF5" w:rsidRPr="00524BDE">
        <w:rPr>
          <w:rFonts w:ascii="Times New Roman" w:hAnsi="Times New Roman" w:cs="Times New Roman"/>
          <w:sz w:val="24"/>
          <w:szCs w:val="24"/>
        </w:rPr>
        <w:t>Study M</w:t>
      </w:r>
      <w:r w:rsidRPr="00524BDE">
        <w:rPr>
          <w:rFonts w:ascii="Times New Roman" w:hAnsi="Times New Roman" w:cs="Times New Roman"/>
          <w:sz w:val="24"/>
          <w:szCs w:val="24"/>
        </w:rPr>
        <w:t xml:space="preserve">aterials provided </w:t>
      </w:r>
      <w:r w:rsidR="00495091" w:rsidRPr="00524BDE">
        <w:rPr>
          <w:rFonts w:ascii="Times New Roman" w:hAnsi="Times New Roman" w:cs="Times New Roman"/>
          <w:sz w:val="24"/>
          <w:szCs w:val="24"/>
        </w:rPr>
        <w:tab/>
      </w:r>
      <w:r w:rsidRPr="00524BDE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207AF5" w:rsidRPr="00524BDE" w:rsidRDefault="00207AF5" w:rsidP="00524BDE">
      <w:pPr>
        <w:tabs>
          <w:tab w:val="left" w:pos="5387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24BDE">
        <w:rPr>
          <w:rFonts w:ascii="Times New Roman" w:hAnsi="Times New Roman" w:cs="Times New Roman"/>
          <w:sz w:val="24"/>
          <w:szCs w:val="24"/>
        </w:rPr>
        <w:t>Format of Study Material</w:t>
      </w:r>
      <w:r w:rsidR="00A00D14" w:rsidRPr="00524BDE">
        <w:rPr>
          <w:rFonts w:ascii="Times New Roman" w:hAnsi="Times New Roman" w:cs="Times New Roman"/>
          <w:sz w:val="24"/>
          <w:szCs w:val="24"/>
        </w:rPr>
        <w:t>s</w:t>
      </w:r>
      <w:r w:rsidRPr="00524BDE">
        <w:rPr>
          <w:rFonts w:ascii="Times New Roman" w:hAnsi="Times New Roman" w:cs="Times New Roman"/>
          <w:sz w:val="24"/>
          <w:szCs w:val="24"/>
        </w:rPr>
        <w:t xml:space="preserve"> Provided </w:t>
      </w:r>
      <w:r w:rsidR="00495091" w:rsidRPr="00524BDE">
        <w:rPr>
          <w:rFonts w:ascii="Times New Roman" w:hAnsi="Times New Roman" w:cs="Times New Roman"/>
          <w:sz w:val="24"/>
          <w:szCs w:val="24"/>
        </w:rPr>
        <w:tab/>
      </w:r>
      <w:r w:rsidRPr="00524BDE">
        <w:rPr>
          <w:rFonts w:ascii="Times New Roman" w:hAnsi="Times New Roman" w:cs="Times New Roman"/>
          <w:sz w:val="24"/>
          <w:szCs w:val="24"/>
        </w:rPr>
        <w:t>:</w:t>
      </w:r>
    </w:p>
    <w:p w:rsidR="00280E87" w:rsidRPr="00524BDE" w:rsidRDefault="00280E87" w:rsidP="00524BDE">
      <w:pPr>
        <w:tabs>
          <w:tab w:val="left" w:pos="5387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24BDE">
        <w:rPr>
          <w:rFonts w:ascii="Times New Roman" w:hAnsi="Times New Roman" w:cs="Times New Roman"/>
          <w:sz w:val="24"/>
          <w:szCs w:val="24"/>
        </w:rPr>
        <w:t>Total Number of assignment</w:t>
      </w:r>
      <w:r w:rsidR="00A00D14" w:rsidRPr="00524BDE">
        <w:rPr>
          <w:rFonts w:ascii="Times New Roman" w:hAnsi="Times New Roman" w:cs="Times New Roman"/>
          <w:sz w:val="24"/>
          <w:szCs w:val="24"/>
        </w:rPr>
        <w:t>s</w:t>
      </w:r>
      <w:r w:rsidRPr="00524BDE">
        <w:rPr>
          <w:rFonts w:ascii="Times New Roman" w:hAnsi="Times New Roman" w:cs="Times New Roman"/>
          <w:sz w:val="24"/>
          <w:szCs w:val="24"/>
        </w:rPr>
        <w:t xml:space="preserve"> given</w:t>
      </w:r>
      <w:r w:rsidR="00495091" w:rsidRPr="00524BDE">
        <w:rPr>
          <w:rFonts w:ascii="Times New Roman" w:hAnsi="Times New Roman" w:cs="Times New Roman"/>
          <w:sz w:val="24"/>
          <w:szCs w:val="24"/>
        </w:rPr>
        <w:tab/>
      </w:r>
      <w:r w:rsidRPr="00524BDE">
        <w:rPr>
          <w:rFonts w:ascii="Times New Roman" w:hAnsi="Times New Roman" w:cs="Times New Roman"/>
          <w:sz w:val="24"/>
          <w:szCs w:val="24"/>
        </w:rPr>
        <w:t>:</w:t>
      </w:r>
    </w:p>
    <w:p w:rsidR="00133ADA" w:rsidRDefault="00133ADA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03276" w:rsidRDefault="00C03276" w:rsidP="00C032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07AF5" w:rsidRPr="00C03276" w:rsidRDefault="00C03276" w:rsidP="00C0327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03276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r w:rsidR="00207AF5" w:rsidRPr="00C03276">
        <w:rPr>
          <w:rFonts w:ascii="Times New Roman" w:hAnsi="Times New Roman" w:cs="Times New Roman"/>
          <w:b/>
          <w:bCs/>
          <w:sz w:val="24"/>
          <w:szCs w:val="24"/>
        </w:rPr>
        <w:t>Faculty Activities</w:t>
      </w:r>
    </w:p>
    <w:p w:rsidR="00207AF5" w:rsidRPr="00917443" w:rsidRDefault="00207AF5" w:rsidP="00AC5B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917443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917443">
        <w:rPr>
          <w:rFonts w:ascii="Times New Roman" w:hAnsi="Times New Roman" w:cs="Times New Roman"/>
          <w:b/>
          <w:sz w:val="24"/>
          <w:szCs w:val="24"/>
        </w:rPr>
        <w:t xml:space="preserve">. Seminar </w:t>
      </w:r>
      <w:r w:rsidR="001655CF">
        <w:rPr>
          <w:rFonts w:ascii="Times New Roman" w:hAnsi="Times New Roman" w:cs="Times New Roman"/>
          <w:b/>
          <w:sz w:val="24"/>
          <w:szCs w:val="24"/>
        </w:rPr>
        <w:t xml:space="preserve">/webinar </w:t>
      </w:r>
      <w:r w:rsidRPr="00917443">
        <w:rPr>
          <w:rFonts w:ascii="Times New Roman" w:hAnsi="Times New Roman" w:cs="Times New Roman"/>
          <w:b/>
          <w:sz w:val="24"/>
          <w:szCs w:val="24"/>
        </w:rPr>
        <w:t>attended or State level/ University-level /Academic Society meetings attended</w:t>
      </w:r>
    </w:p>
    <w:tbl>
      <w:tblPr>
        <w:tblStyle w:val="TableGrid"/>
        <w:tblW w:w="9498" w:type="dxa"/>
        <w:tblInd w:w="108" w:type="dxa"/>
        <w:tblLook w:val="04A0"/>
      </w:tblPr>
      <w:tblGrid>
        <w:gridCol w:w="770"/>
        <w:gridCol w:w="3526"/>
        <w:gridCol w:w="1535"/>
        <w:gridCol w:w="1701"/>
        <w:gridCol w:w="1966"/>
      </w:tblGrid>
      <w:tr w:rsidR="00E111E3" w:rsidRPr="00917443" w:rsidTr="00813579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E111E3" w:rsidP="008135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17443">
              <w:rPr>
                <w:rFonts w:ascii="Times New Roman" w:hAnsi="Times New Roman" w:cs="Times New Roman"/>
                <w:b/>
                <w:sz w:val="24"/>
                <w:szCs w:val="24"/>
              </w:rPr>
              <w:t>Sl</w:t>
            </w:r>
            <w:r w:rsidR="00C03276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813579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746232" w:rsidP="00C032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nar/</w:t>
            </w:r>
            <w:r w:rsidR="00C03276"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binar/</w:t>
            </w:r>
            <w:r w:rsidR="00C03276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e</w:t>
            </w:r>
            <w:r w:rsidR="00E111E3">
              <w:rPr>
                <w:rFonts w:ascii="Times New Roman" w:hAnsi="Times New Roman" w:cs="Times New Roman"/>
                <w:b/>
                <w:sz w:val="24"/>
                <w:szCs w:val="24"/>
              </w:rPr>
              <w:t>t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E111E3" w:rsidP="00C032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ve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E111E3" w:rsidP="00C032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ration/Date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E111E3" w:rsidP="00C032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rganizers</w:t>
            </w:r>
          </w:p>
        </w:tc>
      </w:tr>
      <w:tr w:rsidR="00E111E3" w:rsidRPr="00917443" w:rsidTr="00813579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11E3" w:rsidRPr="00917443" w:rsidRDefault="00E111E3" w:rsidP="00C0327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11E3" w:rsidRPr="00917443" w:rsidTr="00813579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11E3" w:rsidRPr="00917443" w:rsidRDefault="00E111E3" w:rsidP="00C0327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11E3" w:rsidRPr="00917443" w:rsidTr="00813579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11E3" w:rsidRPr="00917443" w:rsidRDefault="00E111E3" w:rsidP="00C0327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11E3" w:rsidRPr="00917443" w:rsidTr="00813579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11E3" w:rsidRPr="00917443" w:rsidRDefault="00E111E3" w:rsidP="00C0327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11E3" w:rsidRPr="00917443" w:rsidTr="00813579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11E3" w:rsidRPr="00917443" w:rsidRDefault="00C03276" w:rsidP="00C0327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07AF5" w:rsidRPr="00813579" w:rsidRDefault="00207AF5" w:rsidP="00813579">
      <w:pPr>
        <w:spacing w:before="24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3579">
        <w:rPr>
          <w:rFonts w:ascii="Times New Roman" w:hAnsi="Times New Roman" w:cs="Times New Roman"/>
          <w:b/>
          <w:bCs/>
          <w:sz w:val="24"/>
          <w:szCs w:val="24"/>
        </w:rPr>
        <w:t>ii. Papers publis</w:t>
      </w:r>
      <w:r w:rsidR="00F51874" w:rsidRPr="00813579">
        <w:rPr>
          <w:rFonts w:ascii="Times New Roman" w:hAnsi="Times New Roman" w:cs="Times New Roman"/>
          <w:b/>
          <w:bCs/>
          <w:sz w:val="24"/>
          <w:szCs w:val="24"/>
        </w:rPr>
        <w:t>hed in Journals/Conference Procee</w:t>
      </w:r>
      <w:r w:rsidRPr="00813579">
        <w:rPr>
          <w:rFonts w:ascii="Times New Roman" w:hAnsi="Times New Roman" w:cs="Times New Roman"/>
          <w:b/>
          <w:bCs/>
          <w:sz w:val="24"/>
          <w:szCs w:val="24"/>
        </w:rPr>
        <w:t xml:space="preserve">dings/Book Published by the faculty:  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51"/>
        <w:gridCol w:w="2126"/>
        <w:gridCol w:w="2835"/>
        <w:gridCol w:w="1701"/>
        <w:gridCol w:w="1985"/>
      </w:tblGrid>
      <w:tr w:rsidR="00E111E3" w:rsidRPr="00917443" w:rsidTr="00245CE0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E111E3" w:rsidP="008135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17443">
              <w:rPr>
                <w:rFonts w:ascii="Times New Roman" w:hAnsi="Times New Roman" w:cs="Times New Roman"/>
                <w:b/>
                <w:sz w:val="24"/>
                <w:szCs w:val="24"/>
              </w:rPr>
              <w:t>Sl.</w:t>
            </w:r>
            <w:r w:rsidR="00813579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E111E3" w:rsidP="008135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7443">
              <w:rPr>
                <w:rFonts w:ascii="Times New Roman" w:hAnsi="Times New Roman" w:cs="Times New Roman"/>
                <w:b/>
                <w:sz w:val="24"/>
                <w:szCs w:val="24"/>
              </w:rPr>
              <w:t>Name of Autho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E111E3" w:rsidP="008135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7443">
              <w:rPr>
                <w:rFonts w:ascii="Times New Roman" w:hAnsi="Times New Roman" w:cs="Times New Roman"/>
                <w:b/>
                <w:sz w:val="24"/>
                <w:szCs w:val="24"/>
              </w:rPr>
              <w:t>Title of Public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E111E3" w:rsidP="008135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7443">
              <w:rPr>
                <w:rFonts w:ascii="Times New Roman" w:hAnsi="Times New Roman" w:cs="Times New Roman"/>
                <w:b/>
                <w:sz w:val="24"/>
                <w:szCs w:val="24"/>
              </w:rPr>
              <w:t>ISBN/ISSN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1E3" w:rsidRPr="00917443" w:rsidRDefault="00E111E3" w:rsidP="008135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7443">
              <w:rPr>
                <w:rFonts w:ascii="Times New Roman" w:hAnsi="Times New Roman" w:cs="Times New Roman"/>
                <w:b/>
                <w:sz w:val="24"/>
                <w:szCs w:val="24"/>
              </w:rPr>
              <w:t>Journals</w:t>
            </w:r>
          </w:p>
        </w:tc>
      </w:tr>
      <w:tr w:rsidR="00514013" w:rsidRPr="00917443" w:rsidTr="00245CE0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4013" w:rsidRDefault="00514013" w:rsidP="00AC5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4013" w:rsidRDefault="00514013" w:rsidP="00AC5B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013" w:rsidRDefault="00514013" w:rsidP="00AC5B1E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013" w:rsidRDefault="00514013" w:rsidP="00AC5B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013" w:rsidRDefault="00514013" w:rsidP="00AC5B1E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E111E3" w:rsidRPr="00917443" w:rsidTr="00245CE0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11E3" w:rsidRPr="00917443" w:rsidRDefault="00514013" w:rsidP="00AC5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11E3" w:rsidRPr="00917443" w:rsidRDefault="00E111E3" w:rsidP="00AC5B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1E3" w:rsidRPr="00917443" w:rsidRDefault="00E111E3" w:rsidP="00AC5B1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526A5" w:rsidRDefault="00E526A5" w:rsidP="00AC5B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526A5" w:rsidRDefault="00E526A5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26A5">
        <w:rPr>
          <w:rFonts w:ascii="Times New Roman" w:hAnsi="Times New Roman" w:cs="Times New Roman"/>
          <w:b/>
          <w:sz w:val="24"/>
          <w:szCs w:val="24"/>
        </w:rPr>
        <w:t xml:space="preserve">iii. Teachers as resource persons/papers </w:t>
      </w:r>
      <w:proofErr w:type="gramStart"/>
      <w:r w:rsidRPr="00E526A5">
        <w:rPr>
          <w:rFonts w:ascii="Times New Roman" w:hAnsi="Times New Roman" w:cs="Times New Roman"/>
          <w:b/>
          <w:sz w:val="24"/>
          <w:szCs w:val="24"/>
        </w:rPr>
        <w:t>presented(</w:t>
      </w:r>
      <w:proofErr w:type="gramEnd"/>
      <w:r w:rsidRPr="00E526A5">
        <w:rPr>
          <w:rFonts w:ascii="Times New Roman" w:hAnsi="Times New Roman" w:cs="Times New Roman"/>
          <w:b/>
          <w:sz w:val="24"/>
          <w:szCs w:val="24"/>
        </w:rPr>
        <w:t>without publication) at conference/seminar/webinar etc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9498" w:type="dxa"/>
        <w:tblInd w:w="108" w:type="dxa"/>
        <w:tblLook w:val="04A0"/>
      </w:tblPr>
      <w:tblGrid>
        <w:gridCol w:w="810"/>
        <w:gridCol w:w="1180"/>
        <w:gridCol w:w="3296"/>
        <w:gridCol w:w="2441"/>
        <w:gridCol w:w="1771"/>
      </w:tblGrid>
      <w:tr w:rsidR="00754CAC" w:rsidTr="00813579">
        <w:tc>
          <w:tcPr>
            <w:tcW w:w="810" w:type="dxa"/>
          </w:tcPr>
          <w:p w:rsidR="00754CAC" w:rsidRPr="00813579" w:rsidRDefault="00754CAC" w:rsidP="00AC5B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135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No</w:t>
            </w:r>
            <w:proofErr w:type="spellEnd"/>
          </w:p>
        </w:tc>
        <w:tc>
          <w:tcPr>
            <w:tcW w:w="1180" w:type="dxa"/>
          </w:tcPr>
          <w:p w:rsidR="00754CAC" w:rsidRPr="00813579" w:rsidRDefault="00754CAC" w:rsidP="00AC5B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135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3296" w:type="dxa"/>
          </w:tcPr>
          <w:p w:rsidR="00754CAC" w:rsidRPr="00813579" w:rsidRDefault="00754CAC" w:rsidP="00AC5B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135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erence/Seminar/Webinar</w:t>
            </w:r>
          </w:p>
        </w:tc>
        <w:tc>
          <w:tcPr>
            <w:tcW w:w="2441" w:type="dxa"/>
          </w:tcPr>
          <w:p w:rsidR="00754CAC" w:rsidRPr="00813579" w:rsidRDefault="00754CAC" w:rsidP="00AC5B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135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ration/Date</w:t>
            </w:r>
          </w:p>
        </w:tc>
        <w:tc>
          <w:tcPr>
            <w:tcW w:w="1771" w:type="dxa"/>
          </w:tcPr>
          <w:p w:rsidR="00754CAC" w:rsidRPr="00813579" w:rsidRDefault="00754CAC" w:rsidP="00AC5B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135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vel</w:t>
            </w:r>
          </w:p>
        </w:tc>
      </w:tr>
      <w:tr w:rsidR="00754CAC" w:rsidTr="00813579">
        <w:tc>
          <w:tcPr>
            <w:tcW w:w="810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0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6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1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CAC" w:rsidTr="00813579">
        <w:tc>
          <w:tcPr>
            <w:tcW w:w="810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0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6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1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</w:tcPr>
          <w:p w:rsidR="00754CAC" w:rsidRDefault="00754CAC" w:rsidP="00AC5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11E3" w:rsidRDefault="00E111E3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654DE" w:rsidRPr="002654DE" w:rsidRDefault="002654DE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3B3F" w:rsidRDefault="00DB3B3F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526A5" w:rsidRDefault="00E526A5" w:rsidP="00AC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26741" w:rsidRDefault="00726741" w:rsidP="00AC5B1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26741" w:rsidRDefault="00726741" w:rsidP="00AC5B1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26741" w:rsidRDefault="00726741" w:rsidP="00AC5B1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E111E3" w:rsidRPr="00813579" w:rsidRDefault="00754CAC" w:rsidP="00AC5B1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3579">
        <w:rPr>
          <w:rFonts w:ascii="Times New Roman" w:hAnsi="Times New Roman" w:cs="Times New Roman"/>
          <w:b/>
          <w:bCs/>
          <w:sz w:val="24"/>
          <w:szCs w:val="24"/>
        </w:rPr>
        <w:t xml:space="preserve">Principal’s remarks </w:t>
      </w:r>
    </w:p>
    <w:sectPr w:rsidR="00E111E3" w:rsidRPr="00813579" w:rsidSect="00726741">
      <w:pgSz w:w="12240" w:h="15840"/>
      <w:pgMar w:top="56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5644C2"/>
    <w:multiLevelType w:val="hybridMultilevel"/>
    <w:tmpl w:val="62E2E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0A7CFB"/>
    <w:multiLevelType w:val="hybridMultilevel"/>
    <w:tmpl w:val="4F969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zExNLa0sDQ2MDWxNDdX0lEKTi0uzszPAykwrAUAAYocniwAAAA="/>
  </w:docVars>
  <w:rsids>
    <w:rsidRoot w:val="00280E87"/>
    <w:rsid w:val="00002FDE"/>
    <w:rsid w:val="000038AE"/>
    <w:rsid w:val="00011F3A"/>
    <w:rsid w:val="000267BC"/>
    <w:rsid w:val="00034999"/>
    <w:rsid w:val="000362BF"/>
    <w:rsid w:val="00080D34"/>
    <w:rsid w:val="00084FF2"/>
    <w:rsid w:val="00133ADA"/>
    <w:rsid w:val="001655CF"/>
    <w:rsid w:val="001E79FD"/>
    <w:rsid w:val="002002C0"/>
    <w:rsid w:val="0020391A"/>
    <w:rsid w:val="00207AF5"/>
    <w:rsid w:val="00212EC9"/>
    <w:rsid w:val="00215032"/>
    <w:rsid w:val="00220321"/>
    <w:rsid w:val="00245CE0"/>
    <w:rsid w:val="002654DE"/>
    <w:rsid w:val="00280E87"/>
    <w:rsid w:val="002A7897"/>
    <w:rsid w:val="002F5413"/>
    <w:rsid w:val="003744CA"/>
    <w:rsid w:val="00394CA9"/>
    <w:rsid w:val="003A32C2"/>
    <w:rsid w:val="003E47B6"/>
    <w:rsid w:val="00453CA8"/>
    <w:rsid w:val="004631D0"/>
    <w:rsid w:val="004772FB"/>
    <w:rsid w:val="00495091"/>
    <w:rsid w:val="004D5354"/>
    <w:rsid w:val="004E2F93"/>
    <w:rsid w:val="00506D9C"/>
    <w:rsid w:val="00514013"/>
    <w:rsid w:val="00524BDE"/>
    <w:rsid w:val="00536B11"/>
    <w:rsid w:val="00572E8F"/>
    <w:rsid w:val="0059498C"/>
    <w:rsid w:val="005B00FE"/>
    <w:rsid w:val="005C317D"/>
    <w:rsid w:val="00614289"/>
    <w:rsid w:val="0063476E"/>
    <w:rsid w:val="006F0E4A"/>
    <w:rsid w:val="006F3530"/>
    <w:rsid w:val="00726741"/>
    <w:rsid w:val="00737F51"/>
    <w:rsid w:val="00744803"/>
    <w:rsid w:val="00746232"/>
    <w:rsid w:val="00754CAC"/>
    <w:rsid w:val="007E19D2"/>
    <w:rsid w:val="00810313"/>
    <w:rsid w:val="00813579"/>
    <w:rsid w:val="00834C4F"/>
    <w:rsid w:val="008648BB"/>
    <w:rsid w:val="008925AB"/>
    <w:rsid w:val="00917443"/>
    <w:rsid w:val="009259E7"/>
    <w:rsid w:val="00946A58"/>
    <w:rsid w:val="009B6447"/>
    <w:rsid w:val="00A00D14"/>
    <w:rsid w:val="00A04944"/>
    <w:rsid w:val="00A46294"/>
    <w:rsid w:val="00AA453E"/>
    <w:rsid w:val="00AA7AB0"/>
    <w:rsid w:val="00AB33B0"/>
    <w:rsid w:val="00AB45F3"/>
    <w:rsid w:val="00AC5B1E"/>
    <w:rsid w:val="00AD32DB"/>
    <w:rsid w:val="00AE2AD1"/>
    <w:rsid w:val="00B0278C"/>
    <w:rsid w:val="00C013A4"/>
    <w:rsid w:val="00C03276"/>
    <w:rsid w:val="00C07F48"/>
    <w:rsid w:val="00C14F33"/>
    <w:rsid w:val="00C4357A"/>
    <w:rsid w:val="00C54121"/>
    <w:rsid w:val="00C61123"/>
    <w:rsid w:val="00CB0430"/>
    <w:rsid w:val="00CF15CD"/>
    <w:rsid w:val="00D76EC3"/>
    <w:rsid w:val="00D95B4E"/>
    <w:rsid w:val="00DB3B3F"/>
    <w:rsid w:val="00DD453A"/>
    <w:rsid w:val="00DF1FAE"/>
    <w:rsid w:val="00E111E3"/>
    <w:rsid w:val="00E41A17"/>
    <w:rsid w:val="00E50054"/>
    <w:rsid w:val="00E526A5"/>
    <w:rsid w:val="00E71045"/>
    <w:rsid w:val="00EA0916"/>
    <w:rsid w:val="00EA53E1"/>
    <w:rsid w:val="00EC3667"/>
    <w:rsid w:val="00ED09C8"/>
    <w:rsid w:val="00EF7670"/>
    <w:rsid w:val="00F0083E"/>
    <w:rsid w:val="00F27CB2"/>
    <w:rsid w:val="00F51874"/>
    <w:rsid w:val="00F64081"/>
    <w:rsid w:val="00F8199F"/>
    <w:rsid w:val="00FB6439"/>
    <w:rsid w:val="00FE7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AutoShape 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00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0E8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07A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11E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C5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B1E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5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5F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28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onthlyreports@gzrsc.edu.i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E10A28-B2BD-4972-85E1-E8A57D04D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zet computer</dc:creator>
  <cp:lastModifiedBy>Arzet computer</cp:lastModifiedBy>
  <cp:revision>4</cp:revision>
  <dcterms:created xsi:type="dcterms:W3CDTF">2021-05-02T07:54:00Z</dcterms:created>
  <dcterms:modified xsi:type="dcterms:W3CDTF">2021-05-10T03:34:00Z</dcterms:modified>
</cp:coreProperties>
</file>